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25DA" w14:textId="72060AF3" w:rsidR="00682B78" w:rsidRDefault="00502FED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ANNUAL</w:t>
      </w:r>
      <w:r w:rsidR="009F742E">
        <w:rPr>
          <w:rFonts w:ascii="Arial" w:hAnsi="Arial" w:cs="Arial"/>
          <w:b/>
          <w:i/>
          <w:u w:val="single"/>
        </w:rPr>
        <w:t xml:space="preserve"> CONSENT FOR </w:t>
      </w:r>
    </w:p>
    <w:p w14:paraId="69FFE3E5" w14:textId="4BD1E09B" w:rsidR="00DD31CD" w:rsidRPr="001F75E5" w:rsidRDefault="00502FED" w:rsidP="009F742E">
      <w:pPr>
        <w:jc w:val="center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ATHLETIC TRAINING MODALITIES, MASSAGES, RUBDOWNS</w:t>
      </w:r>
    </w:p>
    <w:p w14:paraId="18D6BF8E" w14:textId="77777777" w:rsidR="00DD31CD" w:rsidRPr="001F75E5" w:rsidRDefault="00DD31CD" w:rsidP="00DD31CD">
      <w:pPr>
        <w:rPr>
          <w:rFonts w:ascii="Arial" w:hAnsi="Arial" w:cs="Arial"/>
        </w:rPr>
      </w:pPr>
    </w:p>
    <w:p w14:paraId="1050A614" w14:textId="74F90035" w:rsidR="00DD31CD" w:rsidRPr="001F75E5" w:rsidRDefault="00715742" w:rsidP="00715742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67804EC" wp14:editId="700117BF">
            <wp:extent cx="866775" cy="924802"/>
            <wp:effectExtent l="0" t="0" r="0" b="889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573" cy="933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A653F" w14:textId="74C4CCBE" w:rsidR="009F742E" w:rsidRDefault="00DD31CD" w:rsidP="00DD31CD">
      <w:pPr>
        <w:spacing w:line="360" w:lineRule="auto"/>
        <w:rPr>
          <w:rFonts w:ascii="Arial" w:hAnsi="Arial" w:cs="Arial"/>
        </w:rPr>
      </w:pPr>
      <w:r w:rsidRPr="00F149F4">
        <w:rPr>
          <w:rFonts w:ascii="Arial" w:hAnsi="Arial" w:cs="Arial"/>
        </w:rPr>
        <w:t xml:space="preserve">I,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 xml:space="preserve">, </w:t>
      </w:r>
      <w:r w:rsidR="009F742E">
        <w:rPr>
          <w:rFonts w:ascii="Arial" w:hAnsi="Arial" w:cs="Arial"/>
        </w:rPr>
        <w:t>as the parent/</w:t>
      </w:r>
      <w:r w:rsidRPr="00F149F4">
        <w:rPr>
          <w:rFonts w:ascii="Arial" w:hAnsi="Arial" w:cs="Arial"/>
        </w:rPr>
        <w:t xml:space="preserve">legal guardian of </w:t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886346">
        <w:rPr>
          <w:rFonts w:ascii="Arial" w:hAnsi="Arial" w:cs="Arial"/>
          <w:u w:val="single"/>
        </w:rPr>
        <w:tab/>
      </w:r>
      <w:r w:rsidRPr="00F149F4">
        <w:rPr>
          <w:rFonts w:ascii="Arial" w:hAnsi="Arial" w:cs="Arial"/>
        </w:rPr>
        <w:t>,</w:t>
      </w:r>
      <w:r w:rsidR="009F742E"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F149F4">
        <w:rPr>
          <w:rFonts w:ascii="Arial" w:hAnsi="Arial" w:cs="Arial"/>
        </w:rPr>
        <w:t xml:space="preserve">minor athlete, </w:t>
      </w:r>
      <w:r w:rsidR="009F742E">
        <w:rPr>
          <w:rFonts w:ascii="Arial" w:hAnsi="Arial" w:cs="Arial"/>
        </w:rPr>
        <w:t xml:space="preserve">hereby authorize and consent for said minor athlete to receive </w:t>
      </w:r>
      <w:r w:rsidR="00502FED">
        <w:rPr>
          <w:rFonts w:ascii="Arial" w:hAnsi="Arial" w:cs="Arial"/>
        </w:rPr>
        <w:t xml:space="preserve">athletic training modalities, </w:t>
      </w:r>
      <w:proofErr w:type="gramStart"/>
      <w:r w:rsidR="00502FED">
        <w:rPr>
          <w:rFonts w:ascii="Arial" w:hAnsi="Arial" w:cs="Arial"/>
        </w:rPr>
        <w:t>massages</w:t>
      </w:r>
      <w:proofErr w:type="gramEnd"/>
      <w:r w:rsidR="00502FED">
        <w:rPr>
          <w:rFonts w:ascii="Arial" w:hAnsi="Arial" w:cs="Arial"/>
        </w:rPr>
        <w:t xml:space="preserve"> and rubdowns</w:t>
      </w:r>
      <w:r w:rsidR="00965FE4">
        <w:rPr>
          <w:rFonts w:ascii="Arial" w:hAnsi="Arial" w:cs="Arial"/>
        </w:rPr>
        <w:t xml:space="preserve"> for injuries for a time period of one year from the date of consent.</w:t>
      </w:r>
      <w:r w:rsidR="009F742E">
        <w:rPr>
          <w:rFonts w:ascii="Arial" w:hAnsi="Arial" w:cs="Arial"/>
        </w:rPr>
        <w:t xml:space="preserve"> </w:t>
      </w:r>
    </w:p>
    <w:p w14:paraId="096BCB4D" w14:textId="096B18E2" w:rsidR="009F742E" w:rsidRDefault="009F742E" w:rsidP="00DD31C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 understand the following </w:t>
      </w:r>
      <w:r w:rsidR="00502FED">
        <w:rPr>
          <w:rFonts w:ascii="Arial" w:hAnsi="Arial" w:cs="Arial"/>
        </w:rPr>
        <w:t xml:space="preserve">guidelines apply for athletic training modalities, </w:t>
      </w:r>
      <w:proofErr w:type="gramStart"/>
      <w:r w:rsidR="00502FED">
        <w:rPr>
          <w:rFonts w:ascii="Arial" w:hAnsi="Arial" w:cs="Arial"/>
        </w:rPr>
        <w:t>massages</w:t>
      </w:r>
      <w:proofErr w:type="gramEnd"/>
      <w:r w:rsidR="00502FED">
        <w:rPr>
          <w:rFonts w:ascii="Arial" w:hAnsi="Arial" w:cs="Arial"/>
        </w:rPr>
        <w:t xml:space="preserve"> and rubdowns</w:t>
      </w:r>
      <w:r>
        <w:rPr>
          <w:rFonts w:ascii="Arial" w:hAnsi="Arial" w:cs="Arial"/>
        </w:rPr>
        <w:t>:</w:t>
      </w:r>
    </w:p>
    <w:p w14:paraId="55333F69" w14:textId="77777777" w:rsidR="009F742E" w:rsidRDefault="009F742E" w:rsidP="009F74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ll sessions must follow the One-on-One interactions policy as found in the Minor Athlete Abuse Prevention Policy.</w:t>
      </w:r>
    </w:p>
    <w:p w14:paraId="29E44B4B" w14:textId="77777777" w:rsidR="00502FED" w:rsidRDefault="009F742E" w:rsidP="009F74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502FED">
        <w:rPr>
          <w:rFonts w:ascii="Arial" w:hAnsi="Arial" w:cs="Arial"/>
        </w:rPr>
        <w:t>ll sessions must have a second Adult Participant physically present for the treatment to occur.</w:t>
      </w:r>
    </w:p>
    <w:p w14:paraId="1C9543A3" w14:textId="77777777" w:rsidR="00502FED" w:rsidRDefault="00502FED" w:rsidP="009F74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y minor athlete will be fully or partially clothed and their breasts, buttocks, </w:t>
      </w:r>
      <w:proofErr w:type="gramStart"/>
      <w:r>
        <w:rPr>
          <w:rFonts w:ascii="Arial" w:hAnsi="Arial" w:cs="Arial"/>
        </w:rPr>
        <w:t>groin</w:t>
      </w:r>
      <w:proofErr w:type="gramEnd"/>
      <w:r>
        <w:rPr>
          <w:rFonts w:ascii="Arial" w:hAnsi="Arial" w:cs="Arial"/>
        </w:rPr>
        <w:t xml:space="preserve"> and genitals will always be covered.</w:t>
      </w:r>
    </w:p>
    <w:p w14:paraId="2E4D4588" w14:textId="53C2E965" w:rsidR="009F742E" w:rsidRDefault="00502FED" w:rsidP="009F74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9F742E">
        <w:rPr>
          <w:rFonts w:ascii="Arial" w:hAnsi="Arial" w:cs="Arial"/>
        </w:rPr>
        <w:t xml:space="preserve"> parent/legal guardian </w:t>
      </w:r>
      <w:r>
        <w:rPr>
          <w:rFonts w:ascii="Arial" w:hAnsi="Arial" w:cs="Arial"/>
        </w:rPr>
        <w:t>must be permitted to</w:t>
      </w:r>
      <w:r w:rsidR="009F742E">
        <w:rPr>
          <w:rFonts w:ascii="Arial" w:hAnsi="Arial" w:cs="Arial"/>
        </w:rPr>
        <w:t xml:space="preserve"> observe </w:t>
      </w:r>
      <w:r>
        <w:rPr>
          <w:rFonts w:ascii="Arial" w:hAnsi="Arial" w:cs="Arial"/>
        </w:rPr>
        <w:t>treatment except for situations where it occurs in a competition or training venue that limits credentialing</w:t>
      </w:r>
      <w:r w:rsidR="009F742E">
        <w:rPr>
          <w:rFonts w:ascii="Arial" w:hAnsi="Arial" w:cs="Arial"/>
        </w:rPr>
        <w:t xml:space="preserve">. </w:t>
      </w:r>
    </w:p>
    <w:p w14:paraId="786F230C" w14:textId="1336DE03" w:rsidR="00DD31CD" w:rsidRDefault="009F742E" w:rsidP="00502FE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502FED">
        <w:rPr>
          <w:rFonts w:ascii="Arial" w:hAnsi="Arial" w:cs="Arial"/>
        </w:rPr>
        <w:t xml:space="preserve">understand that </w:t>
      </w:r>
      <w:r>
        <w:rPr>
          <w:rFonts w:ascii="Arial" w:hAnsi="Arial" w:cs="Arial"/>
        </w:rPr>
        <w:t>my</w:t>
      </w:r>
      <w:r w:rsidR="00502FED">
        <w:rPr>
          <w:rFonts w:ascii="Arial" w:hAnsi="Arial" w:cs="Arial"/>
        </w:rPr>
        <w:t xml:space="preserve"> minor athlete or I</w:t>
      </w:r>
      <w:r>
        <w:rPr>
          <w:rFonts w:ascii="Arial" w:hAnsi="Arial" w:cs="Arial"/>
        </w:rPr>
        <w:t xml:space="preserve"> </w:t>
      </w:r>
      <w:r w:rsidR="00502FED">
        <w:rPr>
          <w:rFonts w:ascii="Arial" w:hAnsi="Arial" w:cs="Arial"/>
        </w:rPr>
        <w:t xml:space="preserve">can withdraw </w:t>
      </w:r>
      <w:r>
        <w:rPr>
          <w:rFonts w:ascii="Arial" w:hAnsi="Arial" w:cs="Arial"/>
        </w:rPr>
        <w:t xml:space="preserve">consent for </w:t>
      </w:r>
      <w:r w:rsidR="00502FED">
        <w:rPr>
          <w:rFonts w:ascii="Arial" w:hAnsi="Arial" w:cs="Arial"/>
        </w:rPr>
        <w:t xml:space="preserve">athletic training modalities, </w:t>
      </w:r>
      <w:proofErr w:type="gramStart"/>
      <w:r w:rsidR="00502FED">
        <w:rPr>
          <w:rFonts w:ascii="Arial" w:hAnsi="Arial" w:cs="Arial"/>
        </w:rPr>
        <w:t>massages</w:t>
      </w:r>
      <w:proofErr w:type="gramEnd"/>
      <w:r w:rsidR="00502FED">
        <w:rPr>
          <w:rFonts w:ascii="Arial" w:hAnsi="Arial" w:cs="Arial"/>
        </w:rPr>
        <w:t xml:space="preserve"> or rubdowns</w:t>
      </w:r>
      <w:r>
        <w:rPr>
          <w:rFonts w:ascii="Arial" w:hAnsi="Arial" w:cs="Arial"/>
        </w:rPr>
        <w:t xml:space="preserve"> at any time.</w:t>
      </w:r>
    </w:p>
    <w:p w14:paraId="3AEFE657" w14:textId="77777777" w:rsidR="00502FED" w:rsidRPr="001F75E5" w:rsidRDefault="00502FED" w:rsidP="00502FED">
      <w:pPr>
        <w:spacing w:line="360" w:lineRule="auto"/>
        <w:rPr>
          <w:rFonts w:ascii="Arial" w:hAnsi="Arial" w:cs="Arial"/>
        </w:rPr>
      </w:pPr>
    </w:p>
    <w:p w14:paraId="3DB09B44" w14:textId="3DC8CB20" w:rsidR="00BE7993" w:rsidRDefault="009F742E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>Parent/</w:t>
      </w:r>
      <w:r w:rsidR="00DD31CD">
        <w:rPr>
          <w:rFonts w:ascii="Arial" w:hAnsi="Arial" w:cs="Arial"/>
        </w:rPr>
        <w:t>Legal Guardian</w:t>
      </w:r>
      <w:r w:rsidR="00DD31CD" w:rsidRPr="001F75E5">
        <w:rPr>
          <w:rFonts w:ascii="Arial" w:hAnsi="Arial" w:cs="Arial"/>
        </w:rPr>
        <w:t xml:space="preserve"> </w:t>
      </w:r>
      <w:r w:rsidR="00BE7993">
        <w:rPr>
          <w:rFonts w:ascii="Arial" w:hAnsi="Arial" w:cs="Arial"/>
        </w:rPr>
        <w:t xml:space="preserve">Name Printed: </w:t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  <w:r w:rsidR="00BE7993">
        <w:rPr>
          <w:rFonts w:ascii="Arial" w:hAnsi="Arial" w:cs="Arial"/>
          <w:u w:val="single"/>
        </w:rPr>
        <w:tab/>
      </w:r>
    </w:p>
    <w:p w14:paraId="5AA06B5C" w14:textId="4B7E0D15" w:rsidR="00DD31CD" w:rsidRDefault="00BE7993" w:rsidP="00DD31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Parent/Legal Guardian </w:t>
      </w:r>
      <w:r w:rsidR="00DD31CD" w:rsidRPr="001F75E5">
        <w:rPr>
          <w:rFonts w:ascii="Arial" w:hAnsi="Arial" w:cs="Arial"/>
        </w:rPr>
        <w:t xml:space="preserve">Signature: </w:t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  <w:r w:rsidR="00DD31CD">
        <w:rPr>
          <w:rFonts w:ascii="Arial" w:hAnsi="Arial" w:cs="Arial"/>
          <w:u w:val="single"/>
        </w:rPr>
        <w:tab/>
      </w:r>
    </w:p>
    <w:p w14:paraId="69DE94F7" w14:textId="77777777" w:rsidR="00BE7993" w:rsidRDefault="00BE7993" w:rsidP="00DD31CD">
      <w:pPr>
        <w:rPr>
          <w:rFonts w:ascii="Arial" w:hAnsi="Arial" w:cs="Arial"/>
        </w:rPr>
      </w:pPr>
    </w:p>
    <w:p w14:paraId="574386C1" w14:textId="541CA479" w:rsidR="00DD31CD" w:rsidRPr="001F75E5" w:rsidRDefault="00DD31CD" w:rsidP="00DD31CD">
      <w:pPr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Date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4277F377" w14:textId="77777777" w:rsidR="003A3E4B" w:rsidRDefault="003A3E4B"/>
    <w:sectPr w:rsidR="003A3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D61D6"/>
    <w:multiLevelType w:val="hybridMultilevel"/>
    <w:tmpl w:val="B93E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MwNTMwNrIwMTNW0lEKTi0uzszPAykwrAUAWywUdCwAAAA="/>
  </w:docVars>
  <w:rsids>
    <w:rsidRoot w:val="00DD31CD"/>
    <w:rsid w:val="003A3E4B"/>
    <w:rsid w:val="00502FED"/>
    <w:rsid w:val="005D5B91"/>
    <w:rsid w:val="00682B78"/>
    <w:rsid w:val="00715742"/>
    <w:rsid w:val="00965FE4"/>
    <w:rsid w:val="009E14F6"/>
    <w:rsid w:val="009F742E"/>
    <w:rsid w:val="00BE7993"/>
    <w:rsid w:val="00DD31CD"/>
    <w:rsid w:val="00E7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E3307"/>
  <w15:chartTrackingRefBased/>
  <w15:docId w15:val="{56C2856B-FDA0-49AF-AAEE-27CA576CC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42E"/>
    <w:pPr>
      <w:ind w:left="720"/>
      <w:contextualSpacing/>
    </w:pPr>
  </w:style>
  <w:style w:type="table" w:styleId="TableGrid">
    <w:name w:val="Table Grid"/>
    <w:basedOn w:val="TableNormal"/>
    <w:uiPriority w:val="39"/>
    <w:rsid w:val="00BE7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ahn</dc:creator>
  <cp:keywords/>
  <dc:description/>
  <cp:lastModifiedBy>Juan Picon</cp:lastModifiedBy>
  <cp:revision>7</cp:revision>
  <dcterms:created xsi:type="dcterms:W3CDTF">2021-07-19T03:25:00Z</dcterms:created>
  <dcterms:modified xsi:type="dcterms:W3CDTF">2021-08-24T03:26:00Z</dcterms:modified>
</cp:coreProperties>
</file>